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85" w:rsidRPr="002C6D58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>ОБЪЯВЛЕНИЕ</w:t>
      </w:r>
    </w:p>
    <w:p w:rsidR="00976685" w:rsidRPr="002C6D58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>О ПРОЦЕДУРЕ ПРЕДВАРИТЕЛЬНОЙ КВАЛИФИКАЦИИ</w:t>
      </w:r>
    </w:p>
    <w:p w:rsidR="006325EC" w:rsidRPr="002C6D58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</w:p>
    <w:p w:rsidR="00243133" w:rsidRPr="002C6D58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2C6D58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2C6D58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2C6D58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 xml:space="preserve"> 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6011BF" w:rsidRPr="002C6D58">
        <w:rPr>
          <w:rFonts w:ascii="Sylfaen" w:hAnsi="Sylfaen" w:cs="Arial"/>
          <w:i w:val="0"/>
          <w:sz w:val="18"/>
          <w:szCs w:val="18"/>
          <w:lang w:val="ru-RU"/>
        </w:rPr>
        <w:t>0</w:t>
      </w:r>
      <w:r w:rsidR="00E66806" w:rsidRPr="002C6D58">
        <w:rPr>
          <w:rFonts w:ascii="Sylfaen" w:hAnsi="Sylfaen" w:cs="Arial"/>
          <w:i w:val="0"/>
          <w:sz w:val="18"/>
          <w:szCs w:val="18"/>
          <w:lang w:val="ru-RU"/>
        </w:rPr>
        <w:t>9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66806" w:rsidRPr="002C6D58">
        <w:rPr>
          <w:rFonts w:ascii="Sylfaen" w:hAnsi="Sylfaen" w:cs="Arial"/>
          <w:i w:val="0"/>
          <w:sz w:val="18"/>
          <w:szCs w:val="18"/>
          <w:lang w:val="ru-RU"/>
        </w:rPr>
        <w:t>01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2C6D58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E66806" w:rsidRPr="002C6D58">
        <w:rPr>
          <w:rFonts w:ascii="Sylfaen" w:hAnsi="Sylfaen" w:cs="Arial"/>
          <w:i w:val="0"/>
          <w:sz w:val="18"/>
          <w:szCs w:val="18"/>
          <w:lang w:val="ru-RU"/>
        </w:rPr>
        <w:t>6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2C6D5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2C6D58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2C6D58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r w:rsidR="00DA44B4" w:rsidRPr="002C6D58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>МО РА-</w:t>
      </w:r>
      <w:r w:rsidR="00B7113A"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>ПНМХЦДЗБ-26-10/1</w:t>
      </w:r>
      <w:r w:rsidR="00DA44B4" w:rsidRPr="002C6D58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>.</w:t>
      </w:r>
      <w:r w:rsidR="00D96708" w:rsidRPr="002C6D58">
        <w:rPr>
          <w:rFonts w:ascii="GHEA Grapalat" w:hAnsi="GHEA Grapalat" w:cs="GHEA Grapalat"/>
          <w:i w:val="0"/>
          <w:sz w:val="18"/>
          <w:szCs w:val="18"/>
          <w:lang w:val="ru-RU"/>
        </w:rPr>
        <w:t xml:space="preserve">   </w:t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2C6D58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2C6D58" w:rsidRDefault="008E4556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    </w:t>
      </w:r>
      <w:r w:rsidR="00243133" w:rsidRPr="002C6D58">
        <w:rPr>
          <w:rFonts w:ascii="Sylfaen" w:hAnsi="Sylfaen"/>
          <w:sz w:val="18"/>
          <w:szCs w:val="18"/>
          <w:lang w:val="ru-RU"/>
        </w:rPr>
        <w:t>1.</w:t>
      </w:r>
      <w:r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5, провод</w:t>
      </w:r>
      <w:r w:rsidR="00BB2F39" w:rsidRPr="002C6D58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="00243133" w:rsidRPr="002C6D58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2C6D58">
        <w:rPr>
          <w:rFonts w:ascii="Sylfaen" w:hAnsi="Sylfaen"/>
          <w:sz w:val="18"/>
          <w:szCs w:val="18"/>
          <w:lang w:val="ru-RU"/>
        </w:rPr>
        <w:t>и</w:t>
      </w:r>
      <w:r w:rsidR="00B16989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 w:cs="Arial"/>
          <w:sz w:val="18"/>
          <w:szCs w:val="18"/>
          <w:lang w:val="ru-RU"/>
        </w:rPr>
        <w:t>услуги технического надзора</w:t>
      </w:r>
      <w:r w:rsidR="003D53E6" w:rsidRPr="002C6D58">
        <w:rPr>
          <w:rFonts w:ascii="Sylfaen" w:hAnsi="Sylfaen" w:cs="Arial"/>
          <w:sz w:val="18"/>
          <w:szCs w:val="18"/>
          <w:lang w:val="ru-RU"/>
        </w:rPr>
        <w:t>,</w:t>
      </w:r>
      <w:r w:rsidR="00243133" w:rsidRPr="002C6D58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2C6D58">
        <w:rPr>
          <w:rFonts w:ascii="Sylfaen" w:hAnsi="Sylfaen"/>
          <w:sz w:val="18"/>
          <w:szCs w:val="18"/>
          <w:lang w:val="ru-RU"/>
        </w:rPr>
        <w:t>ия</w:t>
      </w:r>
      <w:r w:rsidR="00243133" w:rsidRPr="002C6D58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2C6D58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2C6D58">
        <w:rPr>
          <w:rFonts w:ascii="Sylfaen" w:hAnsi="Sylfaen" w:cs="Arial"/>
          <w:sz w:val="18"/>
          <w:szCs w:val="18"/>
          <w:lang w:val="ru-RU"/>
        </w:rPr>
        <w:t>закрытого целевого конкурса</w:t>
      </w:r>
      <w:r w:rsidR="00243133" w:rsidRPr="002C6D58">
        <w:rPr>
          <w:rFonts w:ascii="Sylfaen" w:hAnsi="Sylfaen"/>
          <w:sz w:val="18"/>
          <w:szCs w:val="18"/>
          <w:lang w:val="ru-RU"/>
        </w:rPr>
        <w:t>.</w:t>
      </w:r>
      <w:r w:rsidR="0026552A" w:rsidRPr="002C6D58">
        <w:rPr>
          <w:rFonts w:ascii="Sylfaen" w:hAnsi="Sylfaen"/>
          <w:sz w:val="18"/>
          <w:szCs w:val="18"/>
          <w:lang w:val="ru-RU"/>
        </w:rPr>
        <w:t xml:space="preserve">  </w:t>
      </w:r>
    </w:p>
    <w:p w:rsidR="00243133" w:rsidRPr="002C6D58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2C6D58">
        <w:rPr>
          <w:rFonts w:ascii="Sylfaen" w:hAnsi="Sylfaen" w:cs="Arial"/>
          <w:sz w:val="18"/>
          <w:szCs w:val="18"/>
        </w:rPr>
        <w:t>II</w:t>
      </w:r>
      <w:r w:rsidRPr="002C6D58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2C6D58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2C6D58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C80003" w:rsidRPr="009253FF" w:rsidRDefault="00C80003" w:rsidP="00C80003">
      <w:pPr>
        <w:spacing w:after="0" w:line="240" w:lineRule="auto"/>
        <w:ind w:left="-284" w:firstLine="284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 w:cs="Arial"/>
          <w:sz w:val="18"/>
          <w:szCs w:val="18"/>
          <w:lang w:val="ru-RU"/>
        </w:rPr>
        <w:t xml:space="preserve">   3. Участник, желающий принять участие в процедуре предварительной </w:t>
      </w:r>
      <w:r w:rsidRPr="009253FF">
        <w:rPr>
          <w:rFonts w:ascii="Sylfaen" w:hAnsi="Sylfaen"/>
          <w:sz w:val="18"/>
          <w:szCs w:val="18"/>
          <w:lang w:val="ru-RU"/>
        </w:rPr>
        <w:t>квалификации должен:</w:t>
      </w:r>
    </w:p>
    <w:p w:rsidR="006922EF" w:rsidRPr="009253FF" w:rsidRDefault="006922EF" w:rsidP="006011BF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1) иметь вкладки </w:t>
      </w:r>
      <w:r w:rsidR="00A20558" w:rsidRPr="009253FF">
        <w:rPr>
          <w:rFonts w:ascii="Sylfaen" w:hAnsi="Sylfaen"/>
          <w:sz w:val="18"/>
          <w:szCs w:val="18"/>
          <w:lang w:val="ru-RU"/>
        </w:rPr>
        <w:t>1-й класс «жилые, общественные и производственные сооружения» (код вкладки 04)</w:t>
      </w:r>
      <w:r w:rsidR="001F1B7B" w:rsidRPr="009253FF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>государственной лицензии на осуществление технического контроля качества строительства в сфере градостроительства (за исключением работ, не требующих разрешения на строительство)</w:t>
      </w:r>
    </w:p>
    <w:p w:rsidR="006922EF" w:rsidRPr="009253FF" w:rsidRDefault="00707F79" w:rsidP="006011BF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 </w:t>
      </w:r>
      <w:r w:rsidR="006922EF" w:rsidRPr="002C6D58">
        <w:rPr>
          <w:rFonts w:ascii="Sylfaen" w:hAnsi="Sylfaen"/>
          <w:sz w:val="18"/>
          <w:szCs w:val="18"/>
          <w:lang w:val="ru-RU"/>
        </w:rPr>
        <w:t xml:space="preserve">При этом договоры на оказание услуг по вкладкам </w:t>
      </w:r>
      <w:r w:rsidR="00A20558" w:rsidRPr="009253FF">
        <w:rPr>
          <w:rFonts w:ascii="Sylfaen" w:hAnsi="Sylfaen"/>
          <w:sz w:val="18"/>
          <w:szCs w:val="18"/>
          <w:lang w:val="ru-RU"/>
        </w:rPr>
        <w:t>1-й класс «жилые, общественные и производственные сооружения» (код вкладки 04) и/или ранее действующий "Жилой, общественный, промышленный"</w:t>
      </w:r>
      <w:r w:rsidR="00512169" w:rsidRPr="009253FF">
        <w:rPr>
          <w:rFonts w:ascii="Sylfaen" w:hAnsi="Sylfaen"/>
          <w:sz w:val="18"/>
          <w:szCs w:val="18"/>
          <w:lang w:val="ru-RU"/>
        </w:rPr>
        <w:t xml:space="preserve"> </w:t>
      </w:r>
      <w:r w:rsidR="006922EF" w:rsidRPr="002C6D58">
        <w:rPr>
          <w:rFonts w:ascii="Sylfaen" w:hAnsi="Sylfaen"/>
          <w:sz w:val="18"/>
          <w:szCs w:val="18"/>
          <w:lang w:val="ru-RU"/>
        </w:rPr>
        <w:t>государственной лицензии на технический контроль качества строительства в сфере градостроительства (за исключением работ, не требующих разрешение на строительство) считаются аналогичными.</w:t>
      </w:r>
    </w:p>
    <w:p w:rsidR="00D576AA" w:rsidRPr="002C6D58" w:rsidRDefault="00D576AA" w:rsidP="00533607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2C6D58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9253FF">
        <w:rPr>
          <w:rFonts w:ascii="Sylfaen" w:hAnsi="Sylfaen"/>
          <w:sz w:val="18"/>
          <w:szCs w:val="18"/>
          <w:lang w:val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2C6D58">
        <w:rPr>
          <w:rFonts w:ascii="Sylfaen" w:hAnsi="Sylfaen"/>
          <w:sz w:val="18"/>
          <w:szCs w:val="18"/>
          <w:lang w:val="ru-RU"/>
        </w:rPr>
        <w:t>.</w:t>
      </w:r>
    </w:p>
    <w:p w:rsidR="00243133" w:rsidRPr="009253F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53FF">
        <w:rPr>
          <w:rFonts w:ascii="Sylfaen" w:hAnsi="Sylfaen"/>
          <w:sz w:val="18"/>
          <w:szCs w:val="18"/>
          <w:lang w:val="ru-RU"/>
        </w:rPr>
        <w:t>3)Участники несут солидарную ответственность.</w:t>
      </w:r>
    </w:p>
    <w:p w:rsidR="00320F2C" w:rsidRPr="009253F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53FF">
        <w:rPr>
          <w:rFonts w:ascii="Sylfaen" w:hAnsi="Sylfaen"/>
          <w:sz w:val="18"/>
          <w:szCs w:val="18"/>
          <w:lang w:val="ru-RU"/>
        </w:rPr>
        <w:t>4)В совместном соглашении сторона (стороны) не может подать о</w:t>
      </w:r>
      <w:r w:rsidR="00320F2C" w:rsidRPr="009253FF">
        <w:rPr>
          <w:rFonts w:ascii="Sylfaen" w:hAnsi="Sylfaen"/>
          <w:sz w:val="18"/>
          <w:szCs w:val="18"/>
          <w:lang w:val="ru-RU"/>
        </w:rPr>
        <w:t>тдельное заявление (заявлении).</w:t>
      </w:r>
    </w:p>
    <w:p w:rsidR="00243133" w:rsidRPr="009253F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53FF">
        <w:rPr>
          <w:rFonts w:ascii="Sylfaen" w:hAnsi="Sylfaen"/>
          <w:sz w:val="18"/>
          <w:szCs w:val="18"/>
          <w:lang w:val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9253F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53FF">
        <w:rPr>
          <w:rFonts w:ascii="Sylfaen" w:hAnsi="Sylfaen"/>
          <w:sz w:val="18"/>
          <w:szCs w:val="18"/>
          <w:lang w:val="ru-RU"/>
        </w:rPr>
        <w:t xml:space="preserve">5. В процессе </w:t>
      </w:r>
      <w:r w:rsidR="0026552A" w:rsidRPr="009253FF">
        <w:rPr>
          <w:rFonts w:ascii="Sylfaen" w:hAnsi="Sylfaen"/>
          <w:sz w:val="18"/>
          <w:szCs w:val="18"/>
          <w:lang w:val="ru-RU"/>
        </w:rPr>
        <w:t xml:space="preserve">закрытого целевого конкурса </w:t>
      </w:r>
      <w:r w:rsidRPr="009253FF">
        <w:rPr>
          <w:rFonts w:ascii="Sylfaen" w:hAnsi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2C6D58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2C6D58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</w:rPr>
        <w:t>III</w:t>
      </w:r>
      <w:r w:rsidRPr="002C6D58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2C6D58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2C6D58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2C6D58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2C6D58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2C6D58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2C6D58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2C6D58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2C6D58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2C6D58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2C6D58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2C6D58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2C6D58" w:rsidRDefault="00CA1AD9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2C6D58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2C6D58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057AF2" w:rsidRPr="002C6D58" w:rsidRDefault="00243133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</w:t>
      </w:r>
      <w:r w:rsidR="0028315B" w:rsidRPr="002C6D58">
        <w:rPr>
          <w:rFonts w:ascii="Sylfaen" w:hAnsi="Sylfaen"/>
          <w:sz w:val="18"/>
          <w:szCs w:val="18"/>
          <w:lang w:val="ru-RU"/>
        </w:rPr>
        <w:t xml:space="preserve">стнике который сделал заявление, </w:t>
      </w:r>
      <w:r w:rsidR="00057AF2" w:rsidRPr="002C6D58">
        <w:rPr>
          <w:rFonts w:ascii="Sylfaen" w:hAnsi="Sylfaen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2C6D58">
        <w:rPr>
          <w:rFonts w:ascii="Sylfaen" w:hAnsi="Sylfaen"/>
          <w:sz w:val="18"/>
          <w:szCs w:val="18"/>
          <w:lang w:val="ru-RU"/>
        </w:rPr>
        <w:t>предоставляется</w:t>
      </w:r>
      <w:r w:rsidRPr="002C6D58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2C6D58">
        <w:rPr>
          <w:rFonts w:ascii="Sylfaen" w:hAnsi="Sylfaen"/>
          <w:sz w:val="18"/>
          <w:szCs w:val="18"/>
          <w:lang w:val="ru-RU"/>
        </w:rPr>
        <w:t>двух</w:t>
      </w:r>
      <w:r w:rsidRPr="002C6D58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2C6D58">
        <w:rPr>
          <w:rFonts w:ascii="Sylfaen" w:hAnsi="Sylfaen"/>
          <w:sz w:val="18"/>
          <w:szCs w:val="18"/>
          <w:lang w:val="ru-RU"/>
        </w:rPr>
        <w:t>ых</w:t>
      </w:r>
      <w:r w:rsidRPr="002C6D58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2C6D58">
        <w:rPr>
          <w:rFonts w:ascii="Sylfaen" w:hAnsi="Sylfaen"/>
          <w:sz w:val="18"/>
          <w:szCs w:val="18"/>
          <w:lang w:val="ru-RU"/>
        </w:rPr>
        <w:t>ей</w:t>
      </w:r>
      <w:r w:rsidRPr="002C6D58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9.</w:t>
      </w:r>
      <w:r w:rsidR="0026740D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 xml:space="preserve">В данном объявлении могут быть изменения до двух </w:t>
      </w:r>
      <w:r w:rsidR="0043245C" w:rsidRPr="002C6D58">
        <w:rPr>
          <w:rFonts w:ascii="Sylfaen" w:hAnsi="Sylfaen"/>
          <w:sz w:val="20"/>
          <w:szCs w:val="20"/>
          <w:lang w:val="ru-RU"/>
        </w:rPr>
        <w:t>рабочых</w:t>
      </w:r>
      <w:r w:rsidRPr="002C6D58">
        <w:rPr>
          <w:rFonts w:ascii="Sylfaen" w:hAnsi="Sylfaen"/>
          <w:sz w:val="18"/>
          <w:szCs w:val="18"/>
          <w:lang w:val="ru-RU"/>
        </w:rPr>
        <w:t xml:space="preserve">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0.</w:t>
      </w:r>
      <w:r w:rsidR="0026740D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2C6D58">
        <w:rPr>
          <w:rFonts w:ascii="Sylfaen" w:hAnsi="Sylfaen"/>
          <w:sz w:val="18"/>
          <w:szCs w:val="18"/>
          <w:lang w:val="ru-RU"/>
        </w:rPr>
        <w:t>ода</w:t>
      </w:r>
      <w:r w:rsidR="00F565F9" w:rsidRPr="002C6D58">
        <w:rPr>
          <w:rFonts w:ascii="Sylfaen" w:hAnsi="Sylfaen"/>
          <w:sz w:val="18"/>
          <w:szCs w:val="18"/>
          <w:lang w:val="ru-RU"/>
        </w:rPr>
        <w:t xml:space="preserve">чи </w:t>
      </w:r>
      <w:r w:rsidRPr="002C6D58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2C6D58">
        <w:rPr>
          <w:rFonts w:ascii="Sylfaen" w:hAnsi="Sylfaen"/>
          <w:sz w:val="18"/>
          <w:szCs w:val="18"/>
          <w:lang w:val="ru-RU"/>
        </w:rPr>
        <w:t>и</w:t>
      </w:r>
      <w:r w:rsidRPr="002C6D58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2C6D58">
        <w:rPr>
          <w:rFonts w:ascii="Sylfaen" w:hAnsi="Sylfaen"/>
          <w:sz w:val="18"/>
          <w:szCs w:val="18"/>
          <w:lang w:val="ru-RU"/>
        </w:rPr>
        <w:t>ях</w:t>
      </w:r>
      <w:r w:rsidRPr="002C6D58">
        <w:rPr>
          <w:rFonts w:ascii="Sylfaen" w:hAnsi="Sylfaen"/>
          <w:sz w:val="18"/>
          <w:szCs w:val="18"/>
          <w:lang w:val="ru-RU"/>
        </w:rPr>
        <w:t>.</w:t>
      </w:r>
    </w:p>
    <w:p w:rsidR="00320F2C" w:rsidRPr="002C6D58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2C6D58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</w:rPr>
        <w:t>IV</w:t>
      </w:r>
      <w:r w:rsidRPr="002C6D58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2C6D58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2C6D58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</w:t>
      </w:r>
      <w:r w:rsidR="00243133" w:rsidRPr="002C6D58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2C6D58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2C6D58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lastRenderedPageBreak/>
        <w:t>в) ”не вскрывать до дня вскрытия предквалификационных заявок”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2C6D58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2C6D58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C64335" w:rsidRPr="002C6D58">
        <w:rPr>
          <w:rFonts w:ascii="Sylfaen" w:hAnsi="Sylfaen" w:cs="Sylfaen"/>
          <w:sz w:val="18"/>
          <w:szCs w:val="18"/>
          <w:lang w:val="ru-RU"/>
        </w:rPr>
        <w:t>2</w:t>
      </w:r>
      <w:r w:rsidR="00111D46" w:rsidRPr="002C6D58">
        <w:rPr>
          <w:rFonts w:ascii="Sylfaen" w:hAnsi="Sylfaen" w:cs="Sylfaen"/>
          <w:sz w:val="18"/>
          <w:szCs w:val="18"/>
          <w:lang w:val="ru-RU"/>
        </w:rPr>
        <w:t>7</w:t>
      </w:r>
      <w:r w:rsidR="00E409B5" w:rsidRPr="002C6D58">
        <w:rPr>
          <w:rFonts w:ascii="Sylfaen" w:hAnsi="Sylfaen" w:cs="Sylfaen"/>
          <w:sz w:val="18"/>
          <w:szCs w:val="18"/>
          <w:lang w:val="ru-RU"/>
        </w:rPr>
        <w:t>.</w:t>
      </w:r>
      <w:r w:rsidR="00C64335" w:rsidRPr="002C6D58">
        <w:rPr>
          <w:rFonts w:ascii="Sylfaen" w:hAnsi="Sylfaen" w:cs="Sylfaen"/>
          <w:sz w:val="18"/>
          <w:szCs w:val="18"/>
          <w:lang w:val="ru-RU"/>
        </w:rPr>
        <w:t>01</w:t>
      </w:r>
      <w:r w:rsidRPr="002C6D58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2C6D58">
        <w:rPr>
          <w:rFonts w:ascii="Sylfaen" w:hAnsi="Sylfaen" w:cs="Sylfaen"/>
          <w:sz w:val="18"/>
          <w:szCs w:val="18"/>
          <w:lang w:val="ru-RU"/>
        </w:rPr>
        <w:t>2</w:t>
      </w:r>
      <w:r w:rsidR="00C64335" w:rsidRPr="002C6D58">
        <w:rPr>
          <w:rFonts w:ascii="Sylfaen" w:hAnsi="Sylfaen" w:cs="Sylfaen"/>
          <w:sz w:val="18"/>
          <w:szCs w:val="18"/>
          <w:lang w:val="ru-RU"/>
        </w:rPr>
        <w:t>6</w:t>
      </w:r>
      <w:r w:rsidR="007C3B99" w:rsidRPr="002C6D58">
        <w:rPr>
          <w:rFonts w:ascii="Sylfaen" w:hAnsi="Sylfaen" w:cs="Sylfaen"/>
          <w:sz w:val="18"/>
          <w:szCs w:val="18"/>
          <w:lang w:val="ru-RU"/>
        </w:rPr>
        <w:t>г.</w:t>
      </w:r>
      <w:r w:rsidRPr="002C6D58">
        <w:rPr>
          <w:rFonts w:ascii="Sylfaen" w:hAnsi="Sylfaen" w:cs="Sylfaen"/>
          <w:sz w:val="18"/>
          <w:szCs w:val="18"/>
          <w:lang w:val="ru-RU"/>
        </w:rPr>
        <w:t>, в 1</w:t>
      </w:r>
      <w:r w:rsidR="00714C71" w:rsidRPr="002C6D58">
        <w:rPr>
          <w:rFonts w:ascii="Sylfaen" w:hAnsi="Sylfaen" w:cs="Sylfaen"/>
          <w:sz w:val="18"/>
          <w:szCs w:val="18"/>
          <w:lang w:val="ru-RU"/>
        </w:rPr>
        <w:t>1</w:t>
      </w:r>
      <w:r w:rsidR="00A86194" w:rsidRPr="002C6D58">
        <w:rPr>
          <w:rFonts w:ascii="Sylfaen" w:hAnsi="Sylfaen" w:cs="Sylfaen"/>
          <w:sz w:val="18"/>
          <w:szCs w:val="18"/>
          <w:lang w:val="ru-RU"/>
        </w:rPr>
        <w:t>:</w:t>
      </w:r>
      <w:r w:rsidR="00EB5F93" w:rsidRPr="002C6D58">
        <w:rPr>
          <w:rFonts w:ascii="Sylfaen" w:hAnsi="Sylfaen" w:cs="Sylfaen"/>
          <w:sz w:val="18"/>
          <w:szCs w:val="18"/>
          <w:lang w:val="ru-RU"/>
        </w:rPr>
        <w:t>0</w:t>
      </w:r>
      <w:r w:rsidRPr="002C6D58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2C6D58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2C6D58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2C6D58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2C6D58">
        <w:rPr>
          <w:rFonts w:ascii="Sylfaen" w:hAnsi="Sylfaen"/>
          <w:sz w:val="18"/>
          <w:szCs w:val="18"/>
          <w:lang w:val="ru-RU"/>
        </w:rPr>
        <w:t>каб. 2078</w:t>
      </w:r>
      <w:r w:rsidRPr="002C6D58">
        <w:rPr>
          <w:rFonts w:ascii="Sylfaen" w:hAnsi="Sylfaen" w:cs="Sylfaen"/>
          <w:sz w:val="18"/>
          <w:szCs w:val="18"/>
          <w:lang w:val="ru-RU"/>
        </w:rPr>
        <w:t>).</w:t>
      </w:r>
      <w:bookmarkStart w:id="0" w:name="_GoBack"/>
    </w:p>
    <w:p w:rsidR="007A2956" w:rsidRPr="009253FF" w:rsidRDefault="007A2956" w:rsidP="009253F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53FF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9253FF" w:rsidRDefault="00D95FF9" w:rsidP="009253F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53FF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2C6D58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</w:t>
      </w:r>
      <w:bookmarkEnd w:id="0"/>
      <w:r w:rsidRPr="002C6D58">
        <w:rPr>
          <w:rFonts w:ascii="Sylfaen" w:hAnsi="Sylfaen" w:cs="Sylfaen"/>
          <w:sz w:val="18"/>
          <w:szCs w:val="18"/>
          <w:lang w:val="ru-RU"/>
        </w:rPr>
        <w:t xml:space="preserve">заявки получает и в журнале заявок регистрирует секретарь комиссии </w:t>
      </w:r>
      <w:r w:rsidR="001422BD" w:rsidRPr="002C6D58">
        <w:rPr>
          <w:rFonts w:ascii="Sylfaen" w:hAnsi="Sylfaen" w:cs="Sylfaen"/>
          <w:sz w:val="18"/>
          <w:szCs w:val="18"/>
          <w:lang w:val="ru-RU"/>
        </w:rPr>
        <w:t>главный</w:t>
      </w:r>
      <w:r w:rsidRPr="002C6D58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2C6D58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2C6D58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B73CB" w:rsidRPr="002C6D58">
        <w:rPr>
          <w:rFonts w:ascii="Sylfaen" w:hAnsi="Sylfaen" w:cs="Sylfaen"/>
          <w:sz w:val="18"/>
          <w:szCs w:val="18"/>
          <w:lang w:val="ru-RU"/>
        </w:rPr>
        <w:t xml:space="preserve"> </w:t>
      </w:r>
      <w:r w:rsidR="001D03F3" w:rsidRPr="002C6D58">
        <w:rPr>
          <w:rFonts w:ascii="Sylfaen" w:hAnsi="Sylfaen" w:cs="Sylfaen"/>
          <w:sz w:val="18"/>
          <w:szCs w:val="18"/>
          <w:lang w:val="ru-RU"/>
        </w:rPr>
        <w:t>Л.Тазаян</w:t>
      </w:r>
      <w:r w:rsidRPr="002C6D58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2C6D58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2C6D58">
        <w:rPr>
          <w:rFonts w:ascii="Sylfaen" w:hAnsi="Sylfaen" w:cs="Sylfaen"/>
          <w:sz w:val="18"/>
          <w:szCs w:val="18"/>
        </w:rPr>
        <w:t>N</w:t>
      </w:r>
      <w:r w:rsidR="003A1F32" w:rsidRPr="002C6D58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2C6D58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2C6D5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2C6D58">
        <w:rPr>
          <w:rFonts w:ascii="Sylfaen" w:hAnsi="Sylfaen" w:cs="Sylfaen"/>
          <w:sz w:val="18"/>
          <w:szCs w:val="18"/>
        </w:rPr>
        <w:t>N</w:t>
      </w:r>
      <w:r w:rsidRPr="002C6D58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2C6D58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2C6D58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2C6D58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2C6D58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2C6D58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2C6D5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2C6D58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2C6D58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2C6D58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</w:rPr>
        <w:t>V</w:t>
      </w:r>
      <w:r w:rsidRPr="002C6D58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E771AE" w:rsidRPr="002C6D58">
        <w:rPr>
          <w:rFonts w:ascii="Sylfaen" w:hAnsi="Sylfaen" w:cs="Sylfaen"/>
          <w:sz w:val="18"/>
          <w:szCs w:val="18"/>
          <w:lang w:val="ru-RU"/>
        </w:rPr>
        <w:t>2</w:t>
      </w:r>
      <w:r w:rsidR="002C6081" w:rsidRPr="002C6D58">
        <w:rPr>
          <w:rFonts w:ascii="Sylfaen" w:hAnsi="Sylfaen" w:cs="Sylfaen"/>
          <w:sz w:val="18"/>
          <w:szCs w:val="18"/>
          <w:lang w:val="ru-RU"/>
        </w:rPr>
        <w:t>7</w:t>
      </w:r>
      <w:r w:rsidR="00E409B5" w:rsidRPr="002C6D58">
        <w:rPr>
          <w:rFonts w:ascii="Sylfaen" w:hAnsi="Sylfaen" w:cs="Sylfaen"/>
          <w:sz w:val="18"/>
          <w:szCs w:val="18"/>
          <w:lang w:val="ru-RU"/>
        </w:rPr>
        <w:t>.</w:t>
      </w:r>
      <w:r w:rsidR="00E771AE" w:rsidRPr="002C6D58">
        <w:rPr>
          <w:rFonts w:ascii="Sylfaen" w:hAnsi="Sylfaen" w:cs="Sylfaen"/>
          <w:sz w:val="18"/>
          <w:szCs w:val="18"/>
          <w:lang w:val="ru-RU"/>
        </w:rPr>
        <w:t>01</w:t>
      </w:r>
      <w:r w:rsidR="00E409B5" w:rsidRPr="002C6D58">
        <w:rPr>
          <w:rFonts w:ascii="Sylfaen" w:hAnsi="Sylfaen" w:cs="Sylfaen"/>
          <w:sz w:val="18"/>
          <w:szCs w:val="18"/>
          <w:lang w:val="ru-RU"/>
        </w:rPr>
        <w:t>.202</w:t>
      </w:r>
      <w:r w:rsidR="00E771AE" w:rsidRPr="002C6D58">
        <w:rPr>
          <w:rFonts w:ascii="Sylfaen" w:hAnsi="Sylfaen" w:cs="Sylfaen"/>
          <w:sz w:val="18"/>
          <w:szCs w:val="18"/>
          <w:lang w:val="ru-RU"/>
        </w:rPr>
        <w:t>6</w:t>
      </w:r>
      <w:r w:rsidR="007C3B99" w:rsidRPr="002C6D58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2C6D58">
        <w:rPr>
          <w:rFonts w:ascii="Sylfaen" w:hAnsi="Sylfaen"/>
          <w:sz w:val="18"/>
          <w:szCs w:val="18"/>
          <w:lang w:val="ru-RU"/>
        </w:rPr>
        <w:t>.</w:t>
      </w:r>
      <w:r w:rsidR="00F11406" w:rsidRPr="002C6D58">
        <w:rPr>
          <w:rFonts w:ascii="Sylfaen" w:hAnsi="Sylfaen" w:cs="Sylfaen"/>
          <w:sz w:val="18"/>
          <w:szCs w:val="18"/>
          <w:lang w:val="ru-RU"/>
        </w:rPr>
        <w:t xml:space="preserve">,в </w:t>
      </w:r>
      <w:r w:rsidR="00E722DD" w:rsidRPr="002C6D58">
        <w:rPr>
          <w:rFonts w:ascii="Sylfaen" w:hAnsi="Sylfaen" w:cs="Sylfaen"/>
          <w:sz w:val="18"/>
          <w:szCs w:val="18"/>
          <w:lang w:val="ru-RU"/>
        </w:rPr>
        <w:t>1</w:t>
      </w:r>
      <w:r w:rsidR="00714C71" w:rsidRPr="002C6D58">
        <w:rPr>
          <w:rFonts w:ascii="Sylfaen" w:hAnsi="Sylfaen" w:cs="Sylfaen"/>
          <w:sz w:val="18"/>
          <w:szCs w:val="18"/>
          <w:lang w:val="ru-RU"/>
        </w:rPr>
        <w:t>1</w:t>
      </w:r>
      <w:r w:rsidR="00E722DD" w:rsidRPr="002C6D58">
        <w:rPr>
          <w:rFonts w:ascii="Sylfaen" w:hAnsi="Sylfaen" w:cs="Sylfaen"/>
          <w:sz w:val="18"/>
          <w:szCs w:val="18"/>
          <w:lang w:val="ru-RU"/>
        </w:rPr>
        <w:t>:</w:t>
      </w:r>
      <w:r w:rsidR="003D555B" w:rsidRPr="002C6D58">
        <w:rPr>
          <w:rFonts w:ascii="Sylfaen" w:hAnsi="Sylfaen" w:cs="Sylfaen"/>
          <w:sz w:val="18"/>
          <w:szCs w:val="18"/>
          <w:lang w:val="ru-RU"/>
        </w:rPr>
        <w:t>0</w:t>
      </w:r>
      <w:r w:rsidR="00E722DD" w:rsidRPr="002C6D58">
        <w:rPr>
          <w:rFonts w:ascii="Sylfaen" w:hAnsi="Sylfaen" w:cs="Sylfaen"/>
          <w:sz w:val="18"/>
          <w:szCs w:val="18"/>
          <w:lang w:val="ru-RU"/>
        </w:rPr>
        <w:t>0</w:t>
      </w:r>
      <w:r w:rsidRPr="002C6D58">
        <w:rPr>
          <w:rFonts w:ascii="Sylfaen" w:hAnsi="Sylfaen"/>
          <w:sz w:val="18"/>
          <w:szCs w:val="18"/>
          <w:lang w:val="ru-RU"/>
        </w:rPr>
        <w:t>,</w:t>
      </w:r>
      <w:r w:rsidRPr="002C6D58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2C6D58">
        <w:rPr>
          <w:rFonts w:ascii="Sylfaen" w:hAnsi="Sylfaen"/>
          <w:sz w:val="18"/>
          <w:szCs w:val="18"/>
          <w:lang w:val="ru-RU"/>
        </w:rPr>
        <w:t>.</w:t>
      </w:r>
      <w:r w:rsidR="00F11406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1B74AE" w:rsidRPr="002C6D58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2C6D5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2C6D58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2C6D58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2C6D58">
        <w:rPr>
          <w:rFonts w:ascii="Sylfaen" w:hAnsi="Sylfaen"/>
          <w:sz w:val="18"/>
          <w:szCs w:val="18"/>
          <w:lang w:val="ru-RU"/>
        </w:rPr>
        <w:t>председателю</w:t>
      </w:r>
      <w:r w:rsidRPr="002C6D58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2C6D5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2C6D58">
        <w:rPr>
          <w:rFonts w:ascii="Sylfaen" w:hAnsi="Sylfaen"/>
          <w:sz w:val="18"/>
          <w:szCs w:val="18"/>
          <w:lang w:val="ru-RU"/>
        </w:rPr>
        <w:t>председателю</w:t>
      </w:r>
      <w:r w:rsidRPr="002C6D58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2C6D5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2C6D5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2C6D58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2C6D58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2C6D58" w:rsidRDefault="0004037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2C6D58">
        <w:rPr>
          <w:rFonts w:ascii="Sylfaen" w:eastAsia="Calibri" w:hAnsi="Sylfaen"/>
          <w:sz w:val="18"/>
          <w:szCs w:val="18"/>
          <w:lang w:val="ru-RU" w:eastAsia="en-US"/>
        </w:rPr>
        <w:t xml:space="preserve">     </w:t>
      </w:r>
      <w:r w:rsidR="00891512" w:rsidRPr="002C6D58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2C6D58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="00891512" w:rsidRPr="002C6D58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2C6D58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="00891512" w:rsidRPr="002C6D58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2C6D58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="00891512" w:rsidRPr="002C6D58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2C6D58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2C6D58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="00891512" w:rsidRPr="002C6D58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2C6D58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2C6D58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2C6D58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2C6D58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2C6D58">
        <w:rPr>
          <w:rFonts w:ascii="Sylfaen" w:hAnsi="Sylfaen"/>
          <w:sz w:val="18"/>
          <w:szCs w:val="18"/>
          <w:lang w:val="hy-AM"/>
        </w:rPr>
        <w:t>Еслиесть</w:t>
      </w:r>
      <w:r w:rsidRPr="002C6D58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2C6D58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2C6D58">
        <w:rPr>
          <w:rFonts w:ascii="Sylfaen" w:hAnsi="Sylfaen"/>
          <w:sz w:val="18"/>
          <w:szCs w:val="18"/>
          <w:lang w:val="ru-RU"/>
        </w:rPr>
        <w:t>, то</w:t>
      </w:r>
      <w:r w:rsidRPr="002C6D58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2C6D58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2C6D58">
        <w:rPr>
          <w:rFonts w:ascii="Sylfaen" w:hAnsi="Sylfaen"/>
          <w:sz w:val="18"/>
          <w:szCs w:val="18"/>
          <w:lang w:val="hy-AM"/>
        </w:rPr>
        <w:t>член</w:t>
      </w:r>
      <w:r w:rsidRPr="002C6D58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2C6D58">
        <w:rPr>
          <w:rFonts w:ascii="Sylfaen" w:hAnsi="Sylfaen"/>
          <w:sz w:val="18"/>
          <w:szCs w:val="18"/>
          <w:lang w:val="hy-AM"/>
        </w:rPr>
        <w:t>ком</w:t>
      </w:r>
      <w:r w:rsidRPr="002C6D58">
        <w:rPr>
          <w:rFonts w:ascii="Sylfaen" w:hAnsi="Sylfaen"/>
          <w:sz w:val="18"/>
          <w:szCs w:val="18"/>
          <w:lang w:val="ru-RU"/>
        </w:rPr>
        <w:t>иссии</w:t>
      </w:r>
      <w:r w:rsidRPr="002C6D58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2C6D58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2C6D58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2C6D5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lastRenderedPageBreak/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2C6D58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2C6D58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2C6D58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для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заявок,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6D58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2C6D58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25.</w:t>
      </w:r>
      <w:r w:rsidR="00865841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="009175DD" w:rsidRPr="002C6D58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2C6D58">
        <w:rPr>
          <w:rFonts w:ascii="Sylfaen" w:hAnsi="Sylfaen"/>
          <w:sz w:val="18"/>
          <w:szCs w:val="18"/>
          <w:lang w:val="ru-RU"/>
        </w:rPr>
        <w:t>процедуре</w:t>
      </w:r>
      <w:r w:rsidR="007F066A" w:rsidRPr="002C6D58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7F066A" w:rsidRPr="002C6D58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2C6D58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2C6D58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2C6D58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EE5F2D" w:rsidRPr="002C6D58" w:rsidRDefault="007E50CE" w:rsidP="00EE5F2D">
      <w:pPr>
        <w:spacing w:after="0" w:line="240" w:lineRule="auto"/>
        <w:ind w:firstLine="142"/>
        <w:jc w:val="both"/>
        <w:rPr>
          <w:rFonts w:ascii="Sylfaen" w:hAnsi="Sylfaen" w:cs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1) В случае лиц, которые</w:t>
      </w:r>
      <w:r w:rsidR="00D623AF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>являются</w:t>
      </w:r>
      <w:r w:rsidR="00D623AF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>резидентами</w:t>
      </w:r>
      <w:r w:rsidR="00D623AF" w:rsidRPr="002C6D58">
        <w:rPr>
          <w:rFonts w:ascii="Sylfaen" w:hAnsi="Sylfaen"/>
          <w:sz w:val="18"/>
          <w:szCs w:val="18"/>
          <w:lang w:val="ru-RU"/>
        </w:rPr>
        <w:t xml:space="preserve"> </w:t>
      </w:r>
      <w:r w:rsidRPr="002C6D58">
        <w:rPr>
          <w:rFonts w:ascii="Sylfaen" w:hAnsi="Sylfaen"/>
          <w:sz w:val="18"/>
          <w:szCs w:val="18"/>
          <w:lang w:val="ru-RU"/>
        </w:rPr>
        <w:t xml:space="preserve">Республики Армения, </w:t>
      </w:r>
      <w:r w:rsidR="00EE5F2D" w:rsidRPr="002C6D58">
        <w:rPr>
          <w:rFonts w:ascii="Sylfaen" w:hAnsi="Sylfaen" w:cs="Sylfaen"/>
          <w:sz w:val="18"/>
          <w:szCs w:val="18"/>
          <w:lang w:val="ru-RU"/>
        </w:rPr>
        <w:t>оригинал обязательства о сохранении сведений, составляющих государственную тайну, представляется секретарю комиссии в срок, установленный настоящим заявлением.</w:t>
      </w:r>
    </w:p>
    <w:p w:rsidR="00BD3006" w:rsidRPr="002C6D58" w:rsidRDefault="00BD3006" w:rsidP="00BD3006">
      <w:pPr>
        <w:pStyle w:val="BodyTextIndent"/>
        <w:tabs>
          <w:tab w:val="left" w:pos="1134"/>
        </w:tabs>
        <w:spacing w:line="240" w:lineRule="auto"/>
        <w:ind w:firstLine="0"/>
        <w:rPr>
          <w:rFonts w:ascii="Sylfaen" w:hAnsi="Sylfaen" w:cs="Sylfaen"/>
          <w:i w:val="0"/>
          <w:sz w:val="18"/>
          <w:szCs w:val="18"/>
          <w:lang w:val="ru-RU"/>
        </w:rPr>
      </w:pPr>
      <w:r w:rsidRPr="002C6D58">
        <w:rPr>
          <w:rFonts w:ascii="Sylfaen" w:eastAsia="Calibri" w:hAnsi="Sylfaen"/>
          <w:i w:val="0"/>
          <w:sz w:val="18"/>
          <w:szCs w:val="18"/>
          <w:lang w:val="ru-RU"/>
        </w:rPr>
        <w:t xml:space="preserve">    </w:t>
      </w:r>
      <w:r w:rsidR="007E50CE" w:rsidRPr="002C6D58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2C6D58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="007E50CE" w:rsidRPr="002C6D58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2C6D58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="007E50CE" w:rsidRPr="002C6D58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2C6D58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="007E50CE" w:rsidRPr="002C6D58">
        <w:rPr>
          <w:rFonts w:ascii="Sylfaen" w:eastAsia="Calibri" w:hAnsi="Sylfaen"/>
          <w:i w:val="0"/>
          <w:sz w:val="18"/>
          <w:szCs w:val="18"/>
          <w:lang w:val="ru-RU"/>
        </w:rPr>
        <w:t xml:space="preserve">резидентами Республики Армения, </w:t>
      </w:r>
      <w:r w:rsidRPr="002C6D58">
        <w:rPr>
          <w:rFonts w:ascii="Sylfaen" w:hAnsi="Sylfaen" w:cs="Sylfaen"/>
          <w:i w:val="0"/>
          <w:sz w:val="18"/>
          <w:szCs w:val="18"/>
          <w:lang w:val="ru-RU"/>
        </w:rPr>
        <w:t>копия разрешения на доступ к сведениям, составляющим государственную тайну, и лицензии на ввоз-вывоз или транзитную перевозку продукции военного назначения, предусмотренных законодательством Республики Армения. или посреднической деятельности по его торговле, представляются секретарю комиссии в порядке, установленном законодательством Республики Армения.</w:t>
      </w:r>
    </w:p>
    <w:p w:rsidR="00D559D0" w:rsidRPr="002C6D58" w:rsidRDefault="00F21EB0" w:rsidP="00D559D0">
      <w:pPr>
        <w:spacing w:after="0" w:line="240" w:lineRule="auto"/>
        <w:ind w:firstLine="142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  </w:t>
      </w:r>
      <w:r w:rsidR="009175DD" w:rsidRPr="002C6D58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D559D0" w:rsidRPr="002C6D58">
        <w:rPr>
          <w:rFonts w:ascii="Sylfaen" w:hAnsi="Sylfaen"/>
          <w:sz w:val="18"/>
          <w:szCs w:val="18"/>
          <w:lang w:val="ru-RU"/>
        </w:rPr>
        <w:t xml:space="preserve"> Кроме того, к уведомлению, указанному в настоящем пункте, также прилагается форма обязанности по сохранению сведений, составляюших </w:t>
      </w:r>
      <w:r w:rsidR="00D559D0" w:rsidRPr="002C6D58">
        <w:rPr>
          <w:rFonts w:ascii="Sylfaen" w:hAnsi="Sylfaen" w:cs="Sylfaen"/>
          <w:sz w:val="18"/>
          <w:szCs w:val="18"/>
          <w:lang w:val="ru-RU"/>
        </w:rPr>
        <w:t>государственную тайну, и условия ее исполнения.</w:t>
      </w:r>
    </w:p>
    <w:p w:rsidR="00D559D0" w:rsidRPr="002C6D58" w:rsidRDefault="00D559D0" w:rsidP="00D559D0">
      <w:pPr>
        <w:spacing w:after="0" w:line="240" w:lineRule="auto"/>
        <w:ind w:firstLine="284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 указанного в настоящем пункте уведомления, из рук в руки передают секретарю комиссии документы, упомянутые в этом пункте. 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 предоставления приглашения.</w:t>
      </w:r>
    </w:p>
    <w:p w:rsidR="00243133" w:rsidRPr="002C6D58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2C6D58">
        <w:rPr>
          <w:rFonts w:ascii="Sylfaen" w:hAnsi="Sylfaen"/>
          <w:sz w:val="18"/>
          <w:szCs w:val="18"/>
          <w:lang w:val="ru-RU"/>
        </w:rPr>
        <w:t>м</w:t>
      </w:r>
      <w:r w:rsidRPr="002C6D58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2C6D58">
        <w:rPr>
          <w:rFonts w:ascii="Sylfaen" w:hAnsi="Sylfaen"/>
          <w:sz w:val="18"/>
          <w:szCs w:val="18"/>
          <w:lang w:val="ru-RU"/>
        </w:rPr>
        <w:t>ам</w:t>
      </w:r>
      <w:r w:rsidRPr="002C6D58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2C6D58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2C6D58">
        <w:rPr>
          <w:rFonts w:ascii="Sylfaen" w:hAnsi="Sylfaen"/>
          <w:sz w:val="18"/>
          <w:szCs w:val="18"/>
          <w:lang w:val="af-ZA"/>
        </w:rPr>
        <w:t xml:space="preserve"> </w:t>
      </w:r>
      <w:r w:rsidRPr="002C6D58">
        <w:rPr>
          <w:rFonts w:ascii="Sylfaen" w:hAnsi="Sylfaen"/>
          <w:sz w:val="18"/>
          <w:szCs w:val="18"/>
          <w:lang w:val="af-ZA"/>
        </w:rPr>
        <w:t>тендера считается</w:t>
      </w:r>
      <w:r w:rsidRPr="002C6D58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2C6D58">
        <w:rPr>
          <w:rFonts w:ascii="Sylfaen" w:hAnsi="Sylfaen"/>
          <w:sz w:val="18"/>
          <w:szCs w:val="18"/>
          <w:lang w:val="af-ZA"/>
        </w:rPr>
        <w:t xml:space="preserve"> т</w:t>
      </w:r>
      <w:r w:rsidRPr="002C6D58">
        <w:rPr>
          <w:rFonts w:ascii="Sylfaen" w:hAnsi="Sylfaen"/>
          <w:sz w:val="18"/>
          <w:szCs w:val="18"/>
          <w:lang w:val="ru-RU"/>
        </w:rPr>
        <w:t>ем</w:t>
      </w:r>
      <w:r w:rsidRPr="002C6D58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2C6D5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af-ZA"/>
        </w:rPr>
        <w:t>27.</w:t>
      </w:r>
      <w:r w:rsidRPr="002C6D58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2C6D5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6D58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2C6D5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6D58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2C6D5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6D58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2C6D5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6D58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2C6D58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6D58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2C6D58">
        <w:rPr>
          <w:rFonts w:ascii="Sylfaen" w:hAnsi="Sylfaen"/>
          <w:sz w:val="18"/>
          <w:szCs w:val="18"/>
          <w:lang w:val="ru-RU"/>
        </w:rPr>
        <w:t>главным</w:t>
      </w:r>
      <w:r w:rsidRPr="002C6D58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2C6D58">
        <w:rPr>
          <w:rFonts w:ascii="Sylfaen" w:hAnsi="Sylfaen"/>
          <w:sz w:val="18"/>
          <w:szCs w:val="18"/>
          <w:lang w:val="ru-RU"/>
        </w:rPr>
        <w:t>ом</w:t>
      </w:r>
      <w:r w:rsidRPr="002C6D58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2C6D58">
        <w:rPr>
          <w:rFonts w:ascii="Sylfaen" w:hAnsi="Sylfaen"/>
          <w:sz w:val="18"/>
          <w:szCs w:val="18"/>
          <w:lang w:val="ru-RU"/>
        </w:rPr>
        <w:t>я по</w:t>
      </w:r>
      <w:r w:rsidR="008A2A4D" w:rsidRPr="002C6D58">
        <w:rPr>
          <w:rFonts w:ascii="Sylfaen" w:hAnsi="Sylfaen"/>
          <w:sz w:val="18"/>
          <w:szCs w:val="18"/>
          <w:lang w:val="ru-RU"/>
        </w:rPr>
        <w:t>организации</w:t>
      </w:r>
      <w:r w:rsidRPr="002C6D58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2C6D58">
        <w:rPr>
          <w:rFonts w:ascii="Sylfaen" w:hAnsi="Sylfaen"/>
          <w:sz w:val="18"/>
          <w:szCs w:val="18"/>
          <w:lang w:val="ru-RU"/>
        </w:rPr>
        <w:t>Л.Тазаян</w:t>
      </w:r>
      <w:r w:rsidRPr="002C6D58">
        <w:rPr>
          <w:rFonts w:ascii="Sylfaen" w:hAnsi="Sylfaen"/>
          <w:sz w:val="18"/>
          <w:szCs w:val="18"/>
          <w:lang w:val="ru-RU"/>
        </w:rPr>
        <w:t>ом.</w:t>
      </w:r>
    </w:p>
    <w:p w:rsidR="00E85FF6" w:rsidRPr="002C6D58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D727C4" w:rsidRPr="002C6D58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CA3C9A" w:rsidRPr="002C6D5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C6D58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  <w:r w:rsidR="00383558" w:rsidRPr="002C6D58">
        <w:rPr>
          <w:rFonts w:ascii="GHEA Grapalat" w:hAnsi="GHEA Grapalat" w:cs="GHEA Grapalat"/>
          <w:sz w:val="18"/>
          <w:szCs w:val="18"/>
          <w:lang w:val="ru-RU"/>
        </w:rPr>
        <w:t xml:space="preserve"> /16-91/</w:t>
      </w:r>
    </w:p>
    <w:p w:rsidR="00CA3C9A" w:rsidRPr="002C6D5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C6D58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2C6D58">
        <w:rPr>
          <w:rFonts w:ascii="GHEA Grapalat" w:hAnsi="GHEA Grapalat" w:cs="GHEA Grapalat"/>
          <w:sz w:val="18"/>
          <w:szCs w:val="18"/>
        </w:rPr>
        <w:t>l</w:t>
      </w:r>
      <w:r w:rsidRPr="002C6D58">
        <w:rPr>
          <w:rFonts w:ascii="GHEA Grapalat" w:hAnsi="GHEA Grapalat" w:cs="GHEA Grapalat"/>
          <w:sz w:val="18"/>
          <w:szCs w:val="18"/>
          <w:lang w:val="ru-RU"/>
        </w:rPr>
        <w:t>.</w:t>
      </w:r>
      <w:proofErr w:type="spellStart"/>
      <w:r w:rsidRPr="002C6D58">
        <w:rPr>
          <w:rFonts w:ascii="GHEA Grapalat" w:hAnsi="GHEA Grapalat" w:cs="GHEA Grapalat"/>
          <w:sz w:val="18"/>
          <w:szCs w:val="18"/>
        </w:rPr>
        <w:t>tazayan</w:t>
      </w:r>
      <w:proofErr w:type="spellEnd"/>
      <w:r w:rsidRPr="002C6D58">
        <w:rPr>
          <w:rFonts w:ascii="GHEA Grapalat" w:hAnsi="GHEA Grapalat" w:cs="GHEA Grapalat"/>
          <w:sz w:val="18"/>
          <w:szCs w:val="18"/>
          <w:lang w:val="ru-RU"/>
        </w:rPr>
        <w:t>@</w:t>
      </w:r>
      <w:r w:rsidRPr="002C6D58">
        <w:rPr>
          <w:rFonts w:ascii="GHEA Grapalat" w:hAnsi="GHEA Grapalat" w:cs="GHEA Grapalat"/>
          <w:sz w:val="18"/>
          <w:szCs w:val="18"/>
        </w:rPr>
        <w:t>mil</w:t>
      </w:r>
      <w:r w:rsidRPr="002C6D58">
        <w:rPr>
          <w:rFonts w:ascii="GHEA Grapalat" w:hAnsi="GHEA Grapalat" w:cs="GHEA Grapalat"/>
          <w:sz w:val="18"/>
          <w:szCs w:val="18"/>
          <w:lang w:val="ru-RU"/>
        </w:rPr>
        <w:t>.</w:t>
      </w:r>
      <w:r w:rsidRPr="002C6D58">
        <w:rPr>
          <w:rFonts w:ascii="GHEA Grapalat" w:hAnsi="GHEA Grapalat" w:cs="GHEA Grapalat"/>
          <w:sz w:val="18"/>
          <w:szCs w:val="18"/>
        </w:rPr>
        <w:t>am</w:t>
      </w:r>
    </w:p>
    <w:p w:rsidR="00CA3C9A" w:rsidRPr="002C6D5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C6D58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  <w:r w:rsidR="003A7389" w:rsidRPr="002C6D58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</w:p>
    <w:p w:rsidR="00E409B5" w:rsidRPr="002C6D58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9C551A" w:rsidRPr="002C6D58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420C6E" w:rsidRPr="002C6D58" w:rsidRDefault="00420C6E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BD103D" w:rsidRPr="002C6D58" w:rsidRDefault="00BD103D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F26842" w:rsidRPr="002C6D58" w:rsidRDefault="00F26842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F26842" w:rsidRPr="002C6D58" w:rsidRDefault="00F26842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F26842" w:rsidRPr="002C6D58" w:rsidRDefault="00F26842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3D555B" w:rsidRPr="002C6D58" w:rsidRDefault="003D555B" w:rsidP="00320F2C">
      <w:pPr>
        <w:jc w:val="right"/>
        <w:rPr>
          <w:rFonts w:ascii="Sylfaen" w:hAnsi="Sylfaen"/>
          <w:sz w:val="18"/>
          <w:szCs w:val="18"/>
          <w:lang w:val="ru-RU"/>
        </w:rPr>
      </w:pPr>
    </w:p>
    <w:p w:rsidR="004B3BEF" w:rsidRPr="002C6D58" w:rsidRDefault="004B3BEF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4B3BEF" w:rsidRPr="002C6D58" w:rsidRDefault="004B3BEF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2C6D58">
        <w:rPr>
          <w:rFonts w:ascii="GHEA Grapalat" w:hAnsi="GHEA Grapalat" w:cs="GHEA Grapalat"/>
          <w:sz w:val="20"/>
          <w:szCs w:val="20"/>
        </w:rPr>
        <w:t>N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2C6D58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2C6D58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2C6D5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2C6D5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  <w:r w:rsidR="00DA44B4" w:rsidRPr="002C6D58">
        <w:rPr>
          <w:rFonts w:ascii="GHEA Grapalat" w:hAnsi="GHEA Grapalat" w:cs="GHEA Grapalat"/>
          <w:sz w:val="18"/>
          <w:szCs w:val="18"/>
          <w:lang w:val="ru-RU"/>
        </w:rPr>
        <w:t>МО РА-</w:t>
      </w:r>
      <w:r w:rsidR="00B7113A" w:rsidRPr="002C6D58">
        <w:rPr>
          <w:rFonts w:ascii="GHEA Grapalat" w:hAnsi="GHEA Grapalat" w:cs="GHEA Grapalat"/>
          <w:sz w:val="18"/>
          <w:szCs w:val="18"/>
          <w:lang w:val="ru-RU"/>
        </w:rPr>
        <w:t>ПНМХЦДЗБ-26-10/1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  <w:r w:rsidR="00E85FF6" w:rsidRPr="002C6D58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2C6D58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FA0A0C" w:rsidRPr="002C6D58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2C6D58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2C6D58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2C6D58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2C6D58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2C6D5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2C6D58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  <w:r w:rsidR="00DA44B4" w:rsidRPr="002C6D58">
        <w:rPr>
          <w:rFonts w:ascii="GHEA Grapalat" w:hAnsi="GHEA Grapalat" w:cs="GHEA Grapalat"/>
          <w:sz w:val="18"/>
          <w:szCs w:val="18"/>
          <w:lang w:val="ru-RU"/>
        </w:rPr>
        <w:t>МО РА-</w:t>
      </w:r>
      <w:r w:rsidR="00B7113A" w:rsidRPr="002C6D58">
        <w:rPr>
          <w:rFonts w:ascii="GHEA Grapalat" w:hAnsi="GHEA Grapalat" w:cs="GHEA Grapalat"/>
          <w:sz w:val="18"/>
          <w:szCs w:val="18"/>
          <w:lang w:val="ru-RU"/>
        </w:rPr>
        <w:t>ПНМХЦДЗБ-26-10/1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  <w:r w:rsidR="00112F93" w:rsidRPr="002C6D58">
        <w:rPr>
          <w:rFonts w:ascii="Sylfaen" w:hAnsi="Sylfaen"/>
          <w:sz w:val="20"/>
          <w:szCs w:val="20"/>
          <w:lang w:val="ru-RU"/>
        </w:rPr>
        <w:t xml:space="preserve"> 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2C6D58">
        <w:rPr>
          <w:rFonts w:ascii="GHEA Grapalat" w:hAnsi="GHEA Grapalat" w:cs="GHEA Grapalat"/>
          <w:sz w:val="20"/>
          <w:szCs w:val="20"/>
        </w:rPr>
        <w:t> 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2C6D58">
        <w:rPr>
          <w:rFonts w:ascii="GHEA Grapalat" w:hAnsi="GHEA Grapalat" w:cs="GHEA Grapalat"/>
          <w:sz w:val="20"/>
          <w:szCs w:val="20"/>
        </w:rPr>
        <w:t> 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2C6D58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2C6D5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2C6D5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2C6D58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2C6D58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2C6D58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2C6D58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2C6D58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2C6D58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2C6D58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2C6D58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2C6D58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CE27A7" w:rsidRPr="002C6D58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E85FF6" w:rsidRPr="002C6D58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2C6D58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2C6D58">
        <w:rPr>
          <w:rFonts w:ascii="GHEA Grapalat" w:hAnsi="GHEA Grapalat" w:cs="GHEA Grapalat"/>
          <w:sz w:val="20"/>
        </w:rPr>
        <w:t>N</w:t>
      </w:r>
      <w:r w:rsidRPr="002C6D58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2C6D58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2C6D58" w:rsidRDefault="002F53C3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  </w:t>
      </w:r>
      <w:r w:rsidR="00CE27A7" w:rsidRPr="002C6D5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2C6D5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2C6D5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  <w:r w:rsidR="00DA44B4" w:rsidRPr="002C6D58">
        <w:rPr>
          <w:rFonts w:ascii="GHEA Grapalat" w:hAnsi="GHEA Grapalat" w:cs="GHEA Grapalat"/>
          <w:sz w:val="18"/>
          <w:szCs w:val="18"/>
          <w:lang w:val="ru-RU"/>
        </w:rPr>
        <w:t>МО РА-</w:t>
      </w:r>
      <w:r w:rsidR="00B7113A" w:rsidRPr="002C6D58">
        <w:rPr>
          <w:rFonts w:ascii="GHEA Grapalat" w:hAnsi="GHEA Grapalat" w:cs="GHEA Grapalat"/>
          <w:sz w:val="18"/>
          <w:szCs w:val="18"/>
          <w:lang w:val="ru-RU"/>
        </w:rPr>
        <w:t>ПНМХЦДЗБ-26-10/1</w:t>
      </w:r>
      <w:r w:rsidR="00DA44B4" w:rsidRPr="002C6D58">
        <w:rPr>
          <w:rFonts w:ascii="Sylfaen" w:hAnsi="Sylfaen"/>
          <w:sz w:val="18"/>
          <w:szCs w:val="18"/>
          <w:lang w:val="ru-RU"/>
        </w:rPr>
        <w:t>"</w:t>
      </w:r>
    </w:p>
    <w:p w:rsidR="00E85FF6" w:rsidRPr="002C6D58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2C6D5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2C6D5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2C6D5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C6D58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2C6D58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2C6D58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2C6D58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2F53C3" w:rsidRPr="002C6D58">
        <w:rPr>
          <w:rFonts w:ascii="GHEA Grapalat" w:hAnsi="GHEA Grapalat" w:cs="GHEA Grapalat"/>
          <w:sz w:val="20"/>
          <w:szCs w:val="20"/>
          <w:lang w:val="ru-RU"/>
        </w:rPr>
        <w:t>услуги</w:t>
      </w:r>
      <w:r w:rsidRPr="002C6D58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2C6D58" w:rsidRPr="002C6D58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2C6D58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  <w:proofErr w:type="spellEnd"/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2C6D58" w:rsidRPr="002C6D58" w:rsidTr="00E85FF6">
        <w:trPr>
          <w:trHeight w:val="193"/>
        </w:trPr>
        <w:tc>
          <w:tcPr>
            <w:tcW w:w="10029" w:type="dxa"/>
            <w:gridSpan w:val="3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2C6D58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rPr>
          <w:trHeight w:val="250"/>
        </w:trPr>
        <w:tc>
          <w:tcPr>
            <w:tcW w:w="10029" w:type="dxa"/>
            <w:gridSpan w:val="3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2C6D58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rPr>
          <w:trHeight w:val="205"/>
        </w:trPr>
        <w:tc>
          <w:tcPr>
            <w:tcW w:w="10029" w:type="dxa"/>
            <w:gridSpan w:val="3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2C6D58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2C6D58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2C6D58" w:rsidRPr="002C6D58" w:rsidTr="00E85FF6">
        <w:tc>
          <w:tcPr>
            <w:tcW w:w="1088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C6D5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C6D5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2C6D58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2C6D58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2C6D58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2C6D58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сть, имя, фамилия руководителя)                                                        </w:t>
      </w:r>
      <w:r w:rsidRPr="002C6D5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2C6D58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2C6D58">
        <w:rPr>
          <w:sz w:val="20"/>
          <w:szCs w:val="20"/>
        </w:rPr>
        <w:t>М. П.</w:t>
      </w:r>
      <w:r w:rsidRPr="002C6D58">
        <w:rPr>
          <w:sz w:val="20"/>
          <w:szCs w:val="20"/>
        </w:rPr>
        <w:tab/>
      </w:r>
    </w:p>
    <w:p w:rsidR="00815477" w:rsidRPr="002C6D58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2C6D58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7544" w:rsidRDefault="006B7544" w:rsidP="002C0C01">
      <w:pPr>
        <w:spacing w:after="0" w:line="240" w:lineRule="auto"/>
      </w:pPr>
      <w:r>
        <w:separator/>
      </w:r>
    </w:p>
  </w:endnote>
  <w:endnote w:type="continuationSeparator" w:id="0">
    <w:p w:rsidR="006B7544" w:rsidRDefault="006B7544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7544" w:rsidRDefault="006B7544" w:rsidP="002C0C01">
      <w:pPr>
        <w:spacing w:after="0" w:line="240" w:lineRule="auto"/>
      </w:pPr>
      <w:r>
        <w:separator/>
      </w:r>
    </w:p>
  </w:footnote>
  <w:footnote w:type="continuationSeparator" w:id="0">
    <w:p w:rsidR="006B7544" w:rsidRDefault="006B7544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15CE31A5"/>
    <w:multiLevelType w:val="hybridMultilevel"/>
    <w:tmpl w:val="E8300AEA"/>
    <w:lvl w:ilvl="0" w:tplc="1D92ADE6">
      <w:start w:val="1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 w:grammar="clean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502D"/>
    <w:rsid w:val="00014DA1"/>
    <w:rsid w:val="000158B0"/>
    <w:rsid w:val="00016CDC"/>
    <w:rsid w:val="0002030E"/>
    <w:rsid w:val="000208AD"/>
    <w:rsid w:val="0002243B"/>
    <w:rsid w:val="000324DC"/>
    <w:rsid w:val="00033666"/>
    <w:rsid w:val="00036564"/>
    <w:rsid w:val="00040372"/>
    <w:rsid w:val="00041727"/>
    <w:rsid w:val="00047053"/>
    <w:rsid w:val="000511D7"/>
    <w:rsid w:val="00053431"/>
    <w:rsid w:val="000543A2"/>
    <w:rsid w:val="000572BA"/>
    <w:rsid w:val="000579C9"/>
    <w:rsid w:val="00057AF2"/>
    <w:rsid w:val="00057CD9"/>
    <w:rsid w:val="00061DA6"/>
    <w:rsid w:val="00063272"/>
    <w:rsid w:val="00063B37"/>
    <w:rsid w:val="000650B0"/>
    <w:rsid w:val="00065569"/>
    <w:rsid w:val="00065636"/>
    <w:rsid w:val="00072EE0"/>
    <w:rsid w:val="00080FF3"/>
    <w:rsid w:val="0008372F"/>
    <w:rsid w:val="000840DC"/>
    <w:rsid w:val="00096E14"/>
    <w:rsid w:val="000A12EF"/>
    <w:rsid w:val="000A22C6"/>
    <w:rsid w:val="000A280A"/>
    <w:rsid w:val="000A2D05"/>
    <w:rsid w:val="000A406A"/>
    <w:rsid w:val="000B05AD"/>
    <w:rsid w:val="000C041F"/>
    <w:rsid w:val="000C2070"/>
    <w:rsid w:val="000C4786"/>
    <w:rsid w:val="000D3CF3"/>
    <w:rsid w:val="000D7676"/>
    <w:rsid w:val="000E08F3"/>
    <w:rsid w:val="000E156F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1D46"/>
    <w:rsid w:val="00112E43"/>
    <w:rsid w:val="00112F93"/>
    <w:rsid w:val="001152E5"/>
    <w:rsid w:val="001208E5"/>
    <w:rsid w:val="001243B3"/>
    <w:rsid w:val="00133CFE"/>
    <w:rsid w:val="00134E6C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3F16"/>
    <w:rsid w:val="001A0A38"/>
    <w:rsid w:val="001A260F"/>
    <w:rsid w:val="001A26DB"/>
    <w:rsid w:val="001B0889"/>
    <w:rsid w:val="001B33D2"/>
    <w:rsid w:val="001B5347"/>
    <w:rsid w:val="001B6314"/>
    <w:rsid w:val="001B720D"/>
    <w:rsid w:val="001B73CB"/>
    <w:rsid w:val="001B74AE"/>
    <w:rsid w:val="001C021D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2FE8"/>
    <w:rsid w:val="002139B4"/>
    <w:rsid w:val="00215C9D"/>
    <w:rsid w:val="00216629"/>
    <w:rsid w:val="00217BCC"/>
    <w:rsid w:val="00217F49"/>
    <w:rsid w:val="002273E2"/>
    <w:rsid w:val="00227D9B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BAA"/>
    <w:rsid w:val="00256D9D"/>
    <w:rsid w:val="002570AC"/>
    <w:rsid w:val="00260E7C"/>
    <w:rsid w:val="002613E0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BA"/>
    <w:rsid w:val="002A6B2A"/>
    <w:rsid w:val="002A7057"/>
    <w:rsid w:val="002A7085"/>
    <w:rsid w:val="002B17E5"/>
    <w:rsid w:val="002B1ACB"/>
    <w:rsid w:val="002B2300"/>
    <w:rsid w:val="002B37B9"/>
    <w:rsid w:val="002B39B5"/>
    <w:rsid w:val="002B6157"/>
    <w:rsid w:val="002C0C01"/>
    <w:rsid w:val="002C55A9"/>
    <w:rsid w:val="002C6081"/>
    <w:rsid w:val="002C6D58"/>
    <w:rsid w:val="002D0640"/>
    <w:rsid w:val="002D76AF"/>
    <w:rsid w:val="002E5263"/>
    <w:rsid w:val="002E6C1B"/>
    <w:rsid w:val="002E7354"/>
    <w:rsid w:val="002E7ED1"/>
    <w:rsid w:val="002F4266"/>
    <w:rsid w:val="002F53C3"/>
    <w:rsid w:val="00302425"/>
    <w:rsid w:val="0030363B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371CC"/>
    <w:rsid w:val="00353D9F"/>
    <w:rsid w:val="0035468B"/>
    <w:rsid w:val="00360F6E"/>
    <w:rsid w:val="0036448F"/>
    <w:rsid w:val="00372FA4"/>
    <w:rsid w:val="00375E9E"/>
    <w:rsid w:val="00383558"/>
    <w:rsid w:val="003836D8"/>
    <w:rsid w:val="00390283"/>
    <w:rsid w:val="0039113C"/>
    <w:rsid w:val="00394511"/>
    <w:rsid w:val="003965AC"/>
    <w:rsid w:val="00396BB5"/>
    <w:rsid w:val="003A1F32"/>
    <w:rsid w:val="003A5D76"/>
    <w:rsid w:val="003A7389"/>
    <w:rsid w:val="003B66F9"/>
    <w:rsid w:val="003C3644"/>
    <w:rsid w:val="003C62B8"/>
    <w:rsid w:val="003C7740"/>
    <w:rsid w:val="003D53E6"/>
    <w:rsid w:val="003D555B"/>
    <w:rsid w:val="003D5BBF"/>
    <w:rsid w:val="003E6AA4"/>
    <w:rsid w:val="003F56C0"/>
    <w:rsid w:val="004004C8"/>
    <w:rsid w:val="00405297"/>
    <w:rsid w:val="0040736E"/>
    <w:rsid w:val="00410465"/>
    <w:rsid w:val="004168CD"/>
    <w:rsid w:val="0041765F"/>
    <w:rsid w:val="00420C6E"/>
    <w:rsid w:val="004210C5"/>
    <w:rsid w:val="0042275C"/>
    <w:rsid w:val="00425663"/>
    <w:rsid w:val="0043245C"/>
    <w:rsid w:val="00433F22"/>
    <w:rsid w:val="00436BAB"/>
    <w:rsid w:val="00447046"/>
    <w:rsid w:val="00451A15"/>
    <w:rsid w:val="004545A0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3AF3"/>
    <w:rsid w:val="004B3BEF"/>
    <w:rsid w:val="004B4741"/>
    <w:rsid w:val="004B61BB"/>
    <w:rsid w:val="004C20F8"/>
    <w:rsid w:val="004C2BF9"/>
    <w:rsid w:val="004C2F7A"/>
    <w:rsid w:val="004C7CA7"/>
    <w:rsid w:val="004E0373"/>
    <w:rsid w:val="004E25EC"/>
    <w:rsid w:val="004E49B2"/>
    <w:rsid w:val="004E6DB7"/>
    <w:rsid w:val="00502E5B"/>
    <w:rsid w:val="00504F25"/>
    <w:rsid w:val="00505CF0"/>
    <w:rsid w:val="005072F7"/>
    <w:rsid w:val="005120C1"/>
    <w:rsid w:val="00512169"/>
    <w:rsid w:val="00512FA4"/>
    <w:rsid w:val="00516950"/>
    <w:rsid w:val="005211F8"/>
    <w:rsid w:val="00524628"/>
    <w:rsid w:val="00526F4A"/>
    <w:rsid w:val="00527DF8"/>
    <w:rsid w:val="00530A90"/>
    <w:rsid w:val="00533607"/>
    <w:rsid w:val="0054003B"/>
    <w:rsid w:val="0054458C"/>
    <w:rsid w:val="0054509A"/>
    <w:rsid w:val="0055457F"/>
    <w:rsid w:val="00557F30"/>
    <w:rsid w:val="00565C4D"/>
    <w:rsid w:val="00567561"/>
    <w:rsid w:val="00573646"/>
    <w:rsid w:val="005758C2"/>
    <w:rsid w:val="005768F3"/>
    <w:rsid w:val="00595F70"/>
    <w:rsid w:val="00596A00"/>
    <w:rsid w:val="005A1C78"/>
    <w:rsid w:val="005A2E11"/>
    <w:rsid w:val="005A6163"/>
    <w:rsid w:val="005A70C5"/>
    <w:rsid w:val="005B0682"/>
    <w:rsid w:val="005B1355"/>
    <w:rsid w:val="005B1D29"/>
    <w:rsid w:val="005B2F38"/>
    <w:rsid w:val="005B3DBA"/>
    <w:rsid w:val="005B6773"/>
    <w:rsid w:val="005C10ED"/>
    <w:rsid w:val="005C51D1"/>
    <w:rsid w:val="005D0F18"/>
    <w:rsid w:val="005D57BC"/>
    <w:rsid w:val="005E330B"/>
    <w:rsid w:val="005E6618"/>
    <w:rsid w:val="005E702F"/>
    <w:rsid w:val="005F0656"/>
    <w:rsid w:val="005F1418"/>
    <w:rsid w:val="005F3FEE"/>
    <w:rsid w:val="005F427D"/>
    <w:rsid w:val="005F5501"/>
    <w:rsid w:val="005F65BE"/>
    <w:rsid w:val="006011BF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17B4"/>
    <w:rsid w:val="006325EC"/>
    <w:rsid w:val="00633C86"/>
    <w:rsid w:val="00635FE2"/>
    <w:rsid w:val="00642E7D"/>
    <w:rsid w:val="00643185"/>
    <w:rsid w:val="006447AB"/>
    <w:rsid w:val="0064587C"/>
    <w:rsid w:val="00646213"/>
    <w:rsid w:val="006463F7"/>
    <w:rsid w:val="0064725B"/>
    <w:rsid w:val="006509BA"/>
    <w:rsid w:val="0065170B"/>
    <w:rsid w:val="00661375"/>
    <w:rsid w:val="006718A5"/>
    <w:rsid w:val="006722C8"/>
    <w:rsid w:val="00672DCA"/>
    <w:rsid w:val="00676CF9"/>
    <w:rsid w:val="00683945"/>
    <w:rsid w:val="00684F49"/>
    <w:rsid w:val="006856E2"/>
    <w:rsid w:val="00685E71"/>
    <w:rsid w:val="00686D7B"/>
    <w:rsid w:val="00690782"/>
    <w:rsid w:val="00691AAE"/>
    <w:rsid w:val="006922EF"/>
    <w:rsid w:val="006930D4"/>
    <w:rsid w:val="00693AF1"/>
    <w:rsid w:val="0069577A"/>
    <w:rsid w:val="0069774F"/>
    <w:rsid w:val="006A652D"/>
    <w:rsid w:val="006B1F7C"/>
    <w:rsid w:val="006B7544"/>
    <w:rsid w:val="006D40EB"/>
    <w:rsid w:val="006D5FC6"/>
    <w:rsid w:val="006D6621"/>
    <w:rsid w:val="006E0893"/>
    <w:rsid w:val="006E6484"/>
    <w:rsid w:val="006E6B31"/>
    <w:rsid w:val="006F27D8"/>
    <w:rsid w:val="006F30B1"/>
    <w:rsid w:val="006F3810"/>
    <w:rsid w:val="006F4C25"/>
    <w:rsid w:val="007023C2"/>
    <w:rsid w:val="00704888"/>
    <w:rsid w:val="00707F79"/>
    <w:rsid w:val="0071266E"/>
    <w:rsid w:val="00714C71"/>
    <w:rsid w:val="007159C5"/>
    <w:rsid w:val="007162FC"/>
    <w:rsid w:val="007210BA"/>
    <w:rsid w:val="00722E59"/>
    <w:rsid w:val="007302BC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92A60"/>
    <w:rsid w:val="007955AE"/>
    <w:rsid w:val="007A2956"/>
    <w:rsid w:val="007A609C"/>
    <w:rsid w:val="007A724D"/>
    <w:rsid w:val="007B6471"/>
    <w:rsid w:val="007B6635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373F"/>
    <w:rsid w:val="00815477"/>
    <w:rsid w:val="0082128B"/>
    <w:rsid w:val="008236AF"/>
    <w:rsid w:val="00826339"/>
    <w:rsid w:val="00830F04"/>
    <w:rsid w:val="00841AAC"/>
    <w:rsid w:val="00846DDD"/>
    <w:rsid w:val="00847EFC"/>
    <w:rsid w:val="008507E2"/>
    <w:rsid w:val="00865841"/>
    <w:rsid w:val="00870E4E"/>
    <w:rsid w:val="008724BC"/>
    <w:rsid w:val="00873DED"/>
    <w:rsid w:val="00876173"/>
    <w:rsid w:val="0087621F"/>
    <w:rsid w:val="00876BAB"/>
    <w:rsid w:val="00884B7C"/>
    <w:rsid w:val="00887B6E"/>
    <w:rsid w:val="00891512"/>
    <w:rsid w:val="008A0C7E"/>
    <w:rsid w:val="008A2A4D"/>
    <w:rsid w:val="008A2AFD"/>
    <w:rsid w:val="008A3F26"/>
    <w:rsid w:val="008B1C06"/>
    <w:rsid w:val="008B7CC1"/>
    <w:rsid w:val="008C25E8"/>
    <w:rsid w:val="008C26E9"/>
    <w:rsid w:val="008D17B0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75DD"/>
    <w:rsid w:val="009253FF"/>
    <w:rsid w:val="0092701D"/>
    <w:rsid w:val="0093398A"/>
    <w:rsid w:val="00936BA6"/>
    <w:rsid w:val="009402FB"/>
    <w:rsid w:val="00950B5C"/>
    <w:rsid w:val="00952E02"/>
    <w:rsid w:val="00957DB2"/>
    <w:rsid w:val="00962C67"/>
    <w:rsid w:val="0096309C"/>
    <w:rsid w:val="00964246"/>
    <w:rsid w:val="00966685"/>
    <w:rsid w:val="00966DB2"/>
    <w:rsid w:val="00966F71"/>
    <w:rsid w:val="00971465"/>
    <w:rsid w:val="00976685"/>
    <w:rsid w:val="009877DC"/>
    <w:rsid w:val="00987A1D"/>
    <w:rsid w:val="00991483"/>
    <w:rsid w:val="009927C2"/>
    <w:rsid w:val="009A3B31"/>
    <w:rsid w:val="009A5A7D"/>
    <w:rsid w:val="009B5F7C"/>
    <w:rsid w:val="009C3A05"/>
    <w:rsid w:val="009C551A"/>
    <w:rsid w:val="009C6B95"/>
    <w:rsid w:val="009D0668"/>
    <w:rsid w:val="009D3D7C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558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71882"/>
    <w:rsid w:val="00A733EA"/>
    <w:rsid w:val="00A81659"/>
    <w:rsid w:val="00A8187B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A750F"/>
    <w:rsid w:val="00AB7FE3"/>
    <w:rsid w:val="00AC2F80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24A2F"/>
    <w:rsid w:val="00B32C31"/>
    <w:rsid w:val="00B33E52"/>
    <w:rsid w:val="00B405B1"/>
    <w:rsid w:val="00B47FB5"/>
    <w:rsid w:val="00B51655"/>
    <w:rsid w:val="00B519D3"/>
    <w:rsid w:val="00B566A9"/>
    <w:rsid w:val="00B56AEF"/>
    <w:rsid w:val="00B56D5C"/>
    <w:rsid w:val="00B61417"/>
    <w:rsid w:val="00B6198A"/>
    <w:rsid w:val="00B65380"/>
    <w:rsid w:val="00B70773"/>
    <w:rsid w:val="00B7113A"/>
    <w:rsid w:val="00B714BF"/>
    <w:rsid w:val="00B808F5"/>
    <w:rsid w:val="00B81CD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591E"/>
    <w:rsid w:val="00BC0508"/>
    <w:rsid w:val="00BC3F9B"/>
    <w:rsid w:val="00BC67DE"/>
    <w:rsid w:val="00BD103D"/>
    <w:rsid w:val="00BD3006"/>
    <w:rsid w:val="00BE3B87"/>
    <w:rsid w:val="00BE5960"/>
    <w:rsid w:val="00BF020A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1BC0"/>
    <w:rsid w:val="00C3263E"/>
    <w:rsid w:val="00C32DFB"/>
    <w:rsid w:val="00C35E2F"/>
    <w:rsid w:val="00C40785"/>
    <w:rsid w:val="00C41FE2"/>
    <w:rsid w:val="00C441FE"/>
    <w:rsid w:val="00C45D59"/>
    <w:rsid w:val="00C46186"/>
    <w:rsid w:val="00C472BF"/>
    <w:rsid w:val="00C56018"/>
    <w:rsid w:val="00C60FE4"/>
    <w:rsid w:val="00C614ED"/>
    <w:rsid w:val="00C61CE3"/>
    <w:rsid w:val="00C625F6"/>
    <w:rsid w:val="00C63CE0"/>
    <w:rsid w:val="00C64335"/>
    <w:rsid w:val="00C6628A"/>
    <w:rsid w:val="00C77239"/>
    <w:rsid w:val="00C773F4"/>
    <w:rsid w:val="00C80003"/>
    <w:rsid w:val="00C854F5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D472C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27EFC"/>
    <w:rsid w:val="00D34E2A"/>
    <w:rsid w:val="00D3563B"/>
    <w:rsid w:val="00D3657F"/>
    <w:rsid w:val="00D371F6"/>
    <w:rsid w:val="00D411BF"/>
    <w:rsid w:val="00D4315C"/>
    <w:rsid w:val="00D45F07"/>
    <w:rsid w:val="00D50951"/>
    <w:rsid w:val="00D50F92"/>
    <w:rsid w:val="00D559D0"/>
    <w:rsid w:val="00D576AA"/>
    <w:rsid w:val="00D57CF2"/>
    <w:rsid w:val="00D623AF"/>
    <w:rsid w:val="00D63037"/>
    <w:rsid w:val="00D6457B"/>
    <w:rsid w:val="00D6459C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6110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2C1D"/>
    <w:rsid w:val="00E60916"/>
    <w:rsid w:val="00E6668F"/>
    <w:rsid w:val="00E6674E"/>
    <w:rsid w:val="00E66806"/>
    <w:rsid w:val="00E722DD"/>
    <w:rsid w:val="00E72849"/>
    <w:rsid w:val="00E7715F"/>
    <w:rsid w:val="00E771AE"/>
    <w:rsid w:val="00E855E1"/>
    <w:rsid w:val="00E85FF6"/>
    <w:rsid w:val="00E939A6"/>
    <w:rsid w:val="00EA0D7B"/>
    <w:rsid w:val="00EA541A"/>
    <w:rsid w:val="00EB55EB"/>
    <w:rsid w:val="00EB5F93"/>
    <w:rsid w:val="00EB6578"/>
    <w:rsid w:val="00EB6610"/>
    <w:rsid w:val="00EC2F3B"/>
    <w:rsid w:val="00EC637A"/>
    <w:rsid w:val="00EC681D"/>
    <w:rsid w:val="00ED3F1D"/>
    <w:rsid w:val="00ED67F0"/>
    <w:rsid w:val="00EE3F02"/>
    <w:rsid w:val="00EE5F2D"/>
    <w:rsid w:val="00EE64E2"/>
    <w:rsid w:val="00EF0D9B"/>
    <w:rsid w:val="00EF5778"/>
    <w:rsid w:val="00F02249"/>
    <w:rsid w:val="00F02834"/>
    <w:rsid w:val="00F02CF8"/>
    <w:rsid w:val="00F044E5"/>
    <w:rsid w:val="00F05361"/>
    <w:rsid w:val="00F05A49"/>
    <w:rsid w:val="00F0741A"/>
    <w:rsid w:val="00F11406"/>
    <w:rsid w:val="00F21EB0"/>
    <w:rsid w:val="00F26842"/>
    <w:rsid w:val="00F27B5C"/>
    <w:rsid w:val="00F330AD"/>
    <w:rsid w:val="00F365F3"/>
    <w:rsid w:val="00F40209"/>
    <w:rsid w:val="00F4175B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0B15"/>
    <w:rsid w:val="00FA3430"/>
    <w:rsid w:val="00FA4BBF"/>
    <w:rsid w:val="00FA4F2F"/>
    <w:rsid w:val="00FB07EB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  <w:rsid w:val="00FF6E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5</Pages>
  <Words>1944</Words>
  <Characters>14837</Characters>
  <Application>Microsoft Office Word</Application>
  <DocSecurity>0</DocSecurity>
  <Lines>123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Shahane Shahbazyan</cp:lastModifiedBy>
  <cp:revision>297</cp:revision>
  <cp:lastPrinted>2024-08-29T05:48:00Z</cp:lastPrinted>
  <dcterms:created xsi:type="dcterms:W3CDTF">2022-10-20T12:11:00Z</dcterms:created>
  <dcterms:modified xsi:type="dcterms:W3CDTF">2026-01-09T12:47:00Z</dcterms:modified>
</cp:coreProperties>
</file>